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39E1" w:rsidRPr="00FD4A68" w:rsidRDefault="009239E1" w:rsidP="009239E1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</w:p>
    <w:p w:rsidR="00740394" w:rsidRDefault="00740394" w:rsidP="009239E1">
      <w:pPr>
        <w:pStyle w:val="LabSection"/>
      </w:pPr>
      <w:r>
        <w:t>Topology</w:t>
      </w:r>
    </w:p>
    <w:p w:rsidR="00740394" w:rsidRPr="00740394" w:rsidRDefault="00C94EC1" w:rsidP="00740394">
      <w:pPr>
        <w:pStyle w:val="BodyText1"/>
        <w:jc w:val="center"/>
      </w:pPr>
      <w:r w:rsidRPr="00C94EC1">
        <w:drawing>
          <wp:inline distT="0" distB="0" distL="0" distR="0" wp14:anchorId="03D60339" wp14:editId="59755B4A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9239E1" w:rsidRPr="00BB73FF" w:rsidRDefault="009239E1" w:rsidP="009239E1">
      <w:pPr>
        <w:pStyle w:val="LabSection"/>
      </w:pPr>
      <w:r w:rsidRPr="00BB73FF">
        <w:t>Objective</w:t>
      </w:r>
      <w:r>
        <w:t>s</w:t>
      </w:r>
    </w:p>
    <w:p w:rsidR="009239E1" w:rsidRPr="004C0909" w:rsidRDefault="009239E1" w:rsidP="009239E1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w:rsidR="009239E1" w:rsidRPr="00663D6A" w:rsidRDefault="009239E1" w:rsidP="009239E1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w:rsidR="009239E1" w:rsidRPr="00663D6A" w:rsidRDefault="009239E1" w:rsidP="009239E1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w:rsidR="009239E1" w:rsidRPr="00C07FD9" w:rsidRDefault="009239E1" w:rsidP="009239E1">
      <w:pPr>
        <w:pStyle w:val="LabSection"/>
      </w:pPr>
      <w:r>
        <w:t>Background</w:t>
      </w:r>
    </w:p>
    <w:p w:rsidR="008056D6" w:rsidRPr="00FD51F9" w:rsidRDefault="00FD51F9" w:rsidP="009239E1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w:rsidR="009239E1" w:rsidRPr="004C0909" w:rsidRDefault="003A127B" w:rsidP="009239E1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="009239E1" w:rsidRPr="00AD2432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w:rsidR="009239E1" w:rsidRDefault="009239E1" w:rsidP="009239E1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 w:rsidR="004F4582">
        <w:t>.</w:t>
      </w:r>
    </w:p>
    <w:p w:rsidR="009239E1" w:rsidRDefault="00C76593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w:rsidR="00F7254C" w:rsidRDefault="009239E1" w:rsidP="00F95F90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</w:t>
      </w:r>
      <w:r w:rsidR="004F4582">
        <w:t>er of the Packet Tracer window.</w:t>
      </w:r>
    </w:p>
    <w:p w:rsidR="00F7254C" w:rsidRDefault="009239E1" w:rsidP="00F95F90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w:rsidR="009239E1" w:rsidRDefault="009239E1" w:rsidP="00F95F90">
      <w:pPr>
        <w:pStyle w:val="SubStepAlpha"/>
      </w:pPr>
      <w:r>
        <w:t xml:space="preserve">Click </w:t>
      </w:r>
      <w:r w:rsidR="00924BC0" w:rsidRPr="00F51F6E">
        <w:rPr>
          <w:b/>
        </w:rPr>
        <w:t>PC1</w:t>
      </w:r>
      <w:r w:rsidR="003A127B" w:rsidRPr="00F51F6E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w:rsidR="00F7254C" w:rsidRDefault="009239E1" w:rsidP="00F95F90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w:rsidR="009239E1" w:rsidRDefault="009239E1" w:rsidP="00F95F90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w:rsidR="00F7254C" w:rsidRDefault="009239E1" w:rsidP="006822F2">
      <w:pPr>
        <w:pStyle w:val="SubStepAlpha"/>
      </w:pPr>
      <w:r>
        <w:t xml:space="preserve">Click </w:t>
      </w:r>
      <w:r w:rsidR="00924BC0" w:rsidRP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="00924BC0" w:rsidRPr="00924BC0">
        <w:rPr>
          <w:b/>
        </w:rPr>
        <w:t>Desktop</w:t>
      </w:r>
      <w:r w:rsidR="00767ECE">
        <w:t xml:space="preserve"> tab.</w:t>
      </w:r>
    </w:p>
    <w:p w:rsidR="003A4B44" w:rsidRDefault="009239E1" w:rsidP="00FE5898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="003A127B" w:rsidRPr="00F51F6E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w:rsidR="009239E1" w:rsidRPr="004F4582" w:rsidRDefault="009239E1" w:rsidP="004F4582">
      <w:pPr>
        <w:pStyle w:val="BodyTextL50"/>
        <w:tabs>
          <w:tab w:val="right" w:leader="underscore" w:pos="10080"/>
        </w:tabs>
      </w:pPr>
      <w:r w:rsidRPr="004F4582">
        <w:t xml:space="preserve">What is the setting for </w:t>
      </w:r>
      <w:r w:rsidR="00F7254C" w:rsidRPr="004F4582">
        <w:t>bits per second</w:t>
      </w:r>
      <w:r w:rsidRPr="004F4582">
        <w:t>?</w:t>
      </w:r>
      <w:r w:rsidR="00FE5898" w:rsidRPr="004F4582">
        <w:t xml:space="preserve"> </w:t>
      </w:r>
      <w:r w:rsidR="004F4582" w:rsidRPr="004F4582">
        <w:tab/>
      </w:r>
    </w:p>
    <w:p w:rsidR="009239E1" w:rsidRDefault="009239E1" w:rsidP="009239E1">
      <w:pPr>
        <w:pStyle w:val="SubStepAlpha"/>
      </w:pPr>
      <w:r>
        <w:t xml:space="preserve">Click </w:t>
      </w:r>
      <w:r w:rsidRPr="00907DA6">
        <w:rPr>
          <w:b/>
        </w:rPr>
        <w:t>OK</w:t>
      </w:r>
      <w:r>
        <w:t>.</w:t>
      </w:r>
    </w:p>
    <w:p w:rsidR="003A4B44" w:rsidRDefault="009239E1" w:rsidP="00FE5898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="00924BC0" w:rsidRPr="00924BC0">
        <w:rPr>
          <w:rFonts w:ascii="Courier New" w:hAnsi="Courier New" w:cs="Courier New"/>
        </w:rPr>
        <w:t>Press RETURN to get started!</w:t>
      </w:r>
      <w:r>
        <w:t xml:space="preserve"> </w:t>
      </w:r>
      <w:proofErr w:type="gramStart"/>
      <w:r w:rsidR="00F7254C">
        <w:t>message</w:t>
      </w:r>
      <w:proofErr w:type="gramEnd"/>
      <w:r w:rsidR="00F7254C">
        <w:t xml:space="preserve">. </w:t>
      </w:r>
      <w:r>
        <w:t xml:space="preserve">Press </w:t>
      </w:r>
      <w:r w:rsidRPr="00767ECE">
        <w:t>ENTER</w:t>
      </w:r>
      <w:r w:rsidR="00F7254C">
        <w:t>.</w:t>
      </w:r>
    </w:p>
    <w:p w:rsidR="009239E1" w:rsidRPr="00FE5898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s the prompt displayed on the screen?</w:t>
      </w:r>
      <w:r w:rsidR="00FE5898">
        <w:t xml:space="preserve"> </w:t>
      </w:r>
      <w:r w:rsidR="004F4582" w:rsidRPr="004F4582">
        <w:tab/>
      </w:r>
    </w:p>
    <w:p w:rsidR="009239E1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xplore the IOS Help.</w:t>
      </w:r>
    </w:p>
    <w:p w:rsidR="009239E1" w:rsidRDefault="009239E1" w:rsidP="00F95F90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="00F51F6E" w:rsidRPr="00767EC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w:rsidR="00FE5898" w:rsidRPr="003A4B44" w:rsidRDefault="009239E1" w:rsidP="003A4B44">
      <w:pPr>
        <w:pStyle w:val="CMD"/>
        <w:rPr>
          <w:b/>
        </w:rPr>
      </w:pPr>
      <w:proofErr w:type="gramStart"/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  <w:proofErr w:type="gramEnd"/>
    </w:p>
    <w:p w:rsidR="00FE5898" w:rsidRPr="003A4B44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 begins with the letter ‘C’?</w:t>
      </w:r>
      <w:r w:rsidR="00FE5898">
        <w:t xml:space="preserve"> </w:t>
      </w:r>
      <w:r w:rsidR="004F4582" w:rsidRPr="004F4582">
        <w:tab/>
      </w:r>
    </w:p>
    <w:p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:rsidR="009239E1" w:rsidRDefault="009239E1" w:rsidP="00FE5898">
      <w:pPr>
        <w:pStyle w:val="CMDOutput"/>
        <w:rPr>
          <w:b/>
        </w:rPr>
      </w:pPr>
      <w:proofErr w:type="gramStart"/>
      <w:r w:rsidRPr="007021CE">
        <w:t xml:space="preserve">S1&gt; </w:t>
      </w:r>
      <w:r w:rsidRPr="00227817">
        <w:rPr>
          <w:b/>
        </w:rPr>
        <w:t>t?</w:t>
      </w:r>
      <w:proofErr w:type="gramEnd"/>
    </w:p>
    <w:p w:rsid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s are displayed?</w:t>
      </w:r>
      <w:r w:rsidR="004F4582">
        <w:t xml:space="preserve"> </w:t>
      </w:r>
      <w:r w:rsidR="004F4582">
        <w:tab/>
      </w:r>
    </w:p>
    <w:p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proofErr w:type="gramStart"/>
      <w:r w:rsidRPr="00663D6A">
        <w:rPr>
          <w:b/>
        </w:rPr>
        <w:t>te</w:t>
      </w:r>
      <w:proofErr w:type="spellEnd"/>
      <w:proofErr w:type="gramEnd"/>
      <w:r w:rsidR="003A127B">
        <w:t xml:space="preserve"> 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proofErr w:type="spellStart"/>
      <w:proofErr w:type="gramStart"/>
      <w:r w:rsidRPr="00227817">
        <w:rPr>
          <w:b/>
        </w:rPr>
        <w:t>te</w:t>
      </w:r>
      <w:proofErr w:type="spellEnd"/>
      <w:proofErr w:type="gramEnd"/>
      <w:r w:rsidRPr="00227817">
        <w:rPr>
          <w:b/>
        </w:rPr>
        <w:t>?</w:t>
      </w:r>
    </w:p>
    <w:p w:rsidR="009239E1" w:rsidRP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>Which commands are displayed?</w:t>
      </w:r>
      <w:r w:rsidR="00FE5898">
        <w:t xml:space="preserve"> </w:t>
      </w:r>
      <w:r w:rsidR="004F4582">
        <w:tab/>
      </w:r>
    </w:p>
    <w:p w:rsidR="009239E1" w:rsidRDefault="009239E1" w:rsidP="00FE5898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="00A461B9" w:rsidRPr="00F51F6E">
        <w:rPr>
          <w:noProof/>
        </w:rPr>
        <w:t>Help</w:t>
      </w:r>
      <w:r w:rsidR="003A127B" w:rsidRPr="00F51F6E">
        <w:rPr>
          <w:noProof/>
        </w:rPr>
        <w:t>.</w:t>
      </w:r>
      <w:r w:rsidR="00A461B9">
        <w:t xml:space="preserve"> </w:t>
      </w:r>
      <w:r w:rsidR="003A127B" w:rsidRPr="00F51F6E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w:rsidR="009239E1" w:rsidRPr="00A60146" w:rsidRDefault="00A461B9" w:rsidP="009239E1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w:rsidR="009239E1" w:rsidRDefault="009239E1" w:rsidP="009239E1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="00A461B9" w:rsidRPr="00D72C04">
        <w:t xml:space="preserve">rivileged </w:t>
      </w:r>
      <w:r w:rsidRPr="00D72C04">
        <w:t>EXEC</w:t>
      </w:r>
      <w:r>
        <w:t xml:space="preserve"> mode and issue additional commands.</w:t>
      </w:r>
    </w:p>
    <w:p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nter </w:t>
      </w:r>
      <w:r w:rsidR="00CF3C1D">
        <w:t>p</w:t>
      </w:r>
      <w:r w:rsidR="00CF3C1D" w:rsidRPr="00D72C04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w:rsidR="009239E1" w:rsidRDefault="009239E1" w:rsidP="00F95F90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="00924BC0" w:rsidRPr="00924BC0">
        <w:rPr>
          <w:b/>
        </w:rPr>
        <w:t>?</w:t>
      </w:r>
      <w:r>
        <w:t>).</w:t>
      </w:r>
    </w:p>
    <w:p w:rsidR="009239E1" w:rsidRPr="007021CE" w:rsidRDefault="009239E1" w:rsidP="003A4B44">
      <w:pPr>
        <w:pStyle w:val="CMD"/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</w:p>
    <w:p w:rsidR="009239E1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is displayed </w:t>
      </w:r>
      <w:r w:rsidR="00CF3C1D">
        <w:t xml:space="preserve">that describes </w:t>
      </w:r>
      <w:r>
        <w:t xml:space="preserve">the </w:t>
      </w:r>
      <w:r w:rsidRPr="00D72C04">
        <w:rPr>
          <w:b/>
        </w:rPr>
        <w:t>enable</w:t>
      </w:r>
      <w:r>
        <w:t xml:space="preserve"> command?</w:t>
      </w:r>
      <w:r w:rsidR="00FE5898">
        <w:t xml:space="preserve"> </w:t>
      </w:r>
      <w:r w:rsidR="004F4582" w:rsidRPr="004F4582">
        <w:tab/>
      </w:r>
    </w:p>
    <w:p w:rsidR="009239E1" w:rsidRDefault="009239E1" w:rsidP="00F95F90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w:rsidR="009239E1" w:rsidRDefault="009239E1" w:rsidP="003A4B44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 xml:space="preserve">What displays after </w:t>
      </w:r>
      <w:r w:rsidR="00CF3C1D">
        <w:t xml:space="preserve">pressing </w:t>
      </w:r>
      <w:r>
        <w:t xml:space="preserve">the </w:t>
      </w:r>
      <w:r w:rsidR="00924BC0" w:rsidRPr="00924BC0">
        <w:rPr>
          <w:b/>
        </w:rPr>
        <w:t>Tab</w:t>
      </w:r>
      <w:r>
        <w:t xml:space="preserve"> key?</w:t>
      </w:r>
      <w:r w:rsidR="00FE5898">
        <w:t xml:space="preserve"> </w:t>
      </w:r>
      <w:r w:rsidR="004F4582">
        <w:tab/>
      </w:r>
    </w:p>
    <w:p w:rsidR="009239E1" w:rsidRDefault="009239E1" w:rsidP="00FE5898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="00924BC0" w:rsidRP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 w:rsidR="004F4582">
        <w:t xml:space="preserve"> displayed.</w:t>
      </w:r>
    </w:p>
    <w:p w:rsidR="009239E1" w:rsidRDefault="009239E1" w:rsidP="00FE5898">
      <w:pPr>
        <w:pStyle w:val="BodyTextL50"/>
      </w:pPr>
      <w:r>
        <w:t>What would happen if you type</w:t>
      </w:r>
      <w:r w:rsidR="00770107">
        <w:t>d</w:t>
      </w:r>
      <w:r>
        <w:t xml:space="preserve"> </w:t>
      </w:r>
      <w:proofErr w:type="spellStart"/>
      <w:proofErr w:type="gramStart"/>
      <w:r w:rsidRPr="00FF5201">
        <w:rPr>
          <w:b/>
        </w:rPr>
        <w:t>te</w:t>
      </w:r>
      <w:proofErr w:type="spellEnd"/>
      <w:r w:rsidRPr="00FF5201">
        <w:rPr>
          <w:b/>
        </w:rPr>
        <w:t>&lt;</w:t>
      </w:r>
      <w:proofErr w:type="gramEnd"/>
      <w:r w:rsidRPr="00FF5201">
        <w:rPr>
          <w:b/>
        </w:rPr>
        <w:t>Tab&gt;</w:t>
      </w:r>
      <w:r>
        <w:rPr>
          <w:b/>
        </w:rPr>
        <w:t xml:space="preserve"> </w:t>
      </w:r>
      <w:r>
        <w:t>at the prompt?</w:t>
      </w:r>
    </w:p>
    <w:p w:rsidR="009239E1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4F4582" w:rsidRP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9239E1" w:rsidRDefault="0009511C" w:rsidP="00FE5898">
      <w:pPr>
        <w:pStyle w:val="SubStepAlpha"/>
      </w:pPr>
      <w:r>
        <w:t xml:space="preserve">Enter the </w:t>
      </w:r>
      <w:r>
        <w:rPr>
          <w:b/>
        </w:rPr>
        <w:t>enable</w:t>
      </w:r>
      <w:r>
        <w:t xml:space="preserve"> command a</w:t>
      </w:r>
      <w:r w:rsidR="00CF3C1D">
        <w:t>nd</w:t>
      </w:r>
      <w:r>
        <w:t xml:space="preserve"> press</w:t>
      </w:r>
      <w:r w:rsidR="009239E1">
        <w:t xml:space="preserve"> </w:t>
      </w:r>
      <w:r w:rsidR="009239E1" w:rsidRPr="00767ECE">
        <w:t>ENTER</w:t>
      </w:r>
      <w:r w:rsidR="009239E1">
        <w:t>.</w:t>
      </w:r>
      <w:r w:rsidR="00FE5898">
        <w:t xml:space="preserve"> </w:t>
      </w:r>
      <w:r w:rsidR="009239E1">
        <w:t>How does the prompt change?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9239E1" w:rsidRDefault="00CF3C1D" w:rsidP="00F95F90">
      <w:pPr>
        <w:pStyle w:val="SubStepAlpha"/>
      </w:pPr>
      <w:r>
        <w:t>When prompted, t</w:t>
      </w:r>
      <w:r w:rsidR="009239E1">
        <w:t xml:space="preserve">ype the </w:t>
      </w:r>
      <w:r w:rsidR="009239E1" w:rsidRPr="00406329">
        <w:t>question</w:t>
      </w:r>
      <w:r w:rsidR="009239E1">
        <w:t xml:space="preserve"> mark (</w:t>
      </w:r>
      <w:r w:rsidR="00924BC0" w:rsidRPr="00924BC0">
        <w:rPr>
          <w:b/>
        </w:rPr>
        <w:t>?</w:t>
      </w:r>
      <w:r w:rsidR="009239E1">
        <w:t>).</w:t>
      </w:r>
    </w:p>
    <w:p w:rsidR="009239E1" w:rsidRDefault="009239E1" w:rsidP="003A4B44">
      <w:pPr>
        <w:pStyle w:val="CMD"/>
        <w:rPr>
          <w:b/>
        </w:rPr>
      </w:pPr>
      <w:r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w:rsidR="009239E1" w:rsidRPr="00100F0A" w:rsidRDefault="00767ECE" w:rsidP="00FE5898">
      <w:pPr>
        <w:pStyle w:val="BodyTextL50"/>
        <w:rPr>
          <w:b/>
        </w:rPr>
      </w:pPr>
      <w:r>
        <w:lastRenderedPageBreak/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r w:rsidR="00CF3C1D">
        <w:t>.</w:t>
      </w:r>
      <w:r w:rsidR="009239E1">
        <w:t>)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w:rsidR="009239E1" w:rsidRDefault="00770107" w:rsidP="009239E1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="009239E1" w:rsidRPr="00F51F6E">
        <w:t xml:space="preserve">is </w:t>
      </w:r>
      <w:r w:rsidR="009239E1" w:rsidRPr="00F51F6E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="00767ECE" w:rsidRPr="00767ECE">
        <w:t>ENTER</w:t>
      </w:r>
      <w:r w:rsidR="009239E1">
        <w:t>.</w:t>
      </w:r>
    </w:p>
    <w:p w:rsidR="009239E1" w:rsidRDefault="009239E1" w:rsidP="003A4B44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w:rsidR="009239E1" w:rsidRDefault="009239E1" w:rsidP="003A4B44">
      <w:pPr>
        <w:pStyle w:val="BodyTextL50"/>
      </w:pPr>
      <w:r>
        <w:t>What is the message that is displayed?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9239E1" w:rsidRPr="003A4B44" w:rsidRDefault="009239E1" w:rsidP="009239E1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w:rsidR="009239E1" w:rsidRPr="00D76CAC" w:rsidRDefault="009239E1" w:rsidP="00D76CAC">
      <w:pPr>
        <w:pStyle w:val="BodyTextL50"/>
        <w:tabs>
          <w:tab w:val="right" w:leader="underscore" w:pos="10080"/>
        </w:tabs>
      </w:pPr>
      <w:r>
        <w:t>How does the prompt change?</w:t>
      </w:r>
      <w:r w:rsidR="003A4B44">
        <w:t xml:space="preserve"> </w:t>
      </w:r>
      <w:r w:rsidR="00D76CAC">
        <w:tab/>
      </w:r>
    </w:p>
    <w:p w:rsidR="009239E1" w:rsidRPr="003A4B44" w:rsidRDefault="009239E1" w:rsidP="009239E1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="00770107" w:rsidRP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w:rsidR="009239E1" w:rsidRPr="003A4B44" w:rsidRDefault="009239E1" w:rsidP="003A4B44">
      <w:pPr>
        <w:pStyle w:val="CMD"/>
      </w:pPr>
      <w:proofErr w:type="gramStart"/>
      <w:r w:rsidRPr="003A4B44">
        <w:t>S1(</w:t>
      </w:r>
      <w:proofErr w:type="gramEnd"/>
      <w:r w:rsidRPr="003A4B44">
        <w:t xml:space="preserve">config)# </w:t>
      </w:r>
      <w:r w:rsidRPr="003A4B44">
        <w:rPr>
          <w:b/>
        </w:rPr>
        <w:t>exit</w:t>
      </w:r>
    </w:p>
    <w:p w:rsidR="009239E1" w:rsidRPr="003A4B44" w:rsidRDefault="009239E1" w:rsidP="003A4B44">
      <w:pPr>
        <w:pStyle w:val="CMD"/>
      </w:pPr>
      <w:r w:rsidRPr="003A4B44">
        <w:t>S1#</w:t>
      </w:r>
    </w:p>
    <w:p w:rsidR="009239E1" w:rsidRDefault="009239E1" w:rsidP="009239E1">
      <w:pPr>
        <w:pStyle w:val="PartHead"/>
      </w:pPr>
      <w:r>
        <w:t>Set the Clock</w:t>
      </w:r>
    </w:p>
    <w:p w:rsidR="009239E1" w:rsidRPr="00F07C78" w:rsidRDefault="00DD5285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w:rsidR="009239E1" w:rsidRDefault="009239E1" w:rsidP="00F95F90">
      <w:pPr>
        <w:pStyle w:val="SubStepAlpha"/>
      </w:pPr>
      <w:r>
        <w:t xml:space="preserve">Use the </w:t>
      </w:r>
      <w:r w:rsidR="00924BC0" w:rsidRP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w:rsidR="009239E1" w:rsidRPr="003A4B44" w:rsidRDefault="009239E1" w:rsidP="003A4B44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w:rsidR="009239E1" w:rsidRDefault="009239E1" w:rsidP="003A4B44">
      <w:pPr>
        <w:pStyle w:val="BodyTextL50"/>
      </w:pPr>
      <w:r>
        <w:t>What information is displayed? What is the year that is displayed?</w:t>
      </w:r>
    </w:p>
    <w:p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9239E1" w:rsidRDefault="009239E1" w:rsidP="00F95F90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="00924BC0" w:rsidRP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="0057695A" w:rsidRPr="00767ECE">
        <w:t>ENTER</w:t>
      </w:r>
      <w:r>
        <w:t>.</w:t>
      </w:r>
    </w:p>
    <w:p w:rsidR="009239E1" w:rsidRPr="007021CE" w:rsidRDefault="009239E1" w:rsidP="005B4B1E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w:rsidR="009239E1" w:rsidRDefault="004F4582" w:rsidP="004F4582">
      <w:pPr>
        <w:pStyle w:val="BodyTextL50"/>
        <w:tabs>
          <w:tab w:val="right" w:leader="underscore" w:pos="10080"/>
        </w:tabs>
      </w:pPr>
      <w:r>
        <w:t xml:space="preserve">What information is displayed? </w:t>
      </w:r>
      <w:r>
        <w:tab/>
      </w:r>
    </w:p>
    <w:p w:rsidR="009239E1" w:rsidRDefault="009239E1" w:rsidP="009239E1">
      <w:pPr>
        <w:pStyle w:val="SubStepAlpha"/>
      </w:pPr>
      <w:r>
        <w:t xml:space="preserve">The </w:t>
      </w:r>
      <w:r w:rsidR="00767ECE">
        <w:t>“</w:t>
      </w:r>
      <w:r w:rsidR="00924BC0" w:rsidRPr="00767ECE">
        <w:t xml:space="preserve">% </w:t>
      </w:r>
      <w:proofErr w:type="gramStart"/>
      <w:r w:rsidR="00924BC0" w:rsidRPr="00767ECE">
        <w:t>Incomplete</w:t>
      </w:r>
      <w:proofErr w:type="gramEnd"/>
      <w:r w:rsidR="00924BC0" w:rsidRPr="00767ECE">
        <w:t xml:space="preserve"> command</w:t>
      </w:r>
      <w:r w:rsidR="00767ECE">
        <w:t>”</w:t>
      </w:r>
      <w:r w:rsidR="00924BC0" w:rsidRPr="00767ECE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="00924BC0" w:rsidRP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w:rsidR="009239E1" w:rsidRPr="005B4B1E" w:rsidRDefault="009239E1" w:rsidP="005B4B1E">
      <w:pPr>
        <w:pStyle w:val="CMD"/>
      </w:pPr>
      <w:proofErr w:type="gramStart"/>
      <w:r w:rsidRPr="005B4B1E">
        <w:t xml:space="preserve">S1# </w:t>
      </w:r>
      <w:r w:rsidRPr="00F51F6E">
        <w:rPr>
          <w:b/>
          <w:noProof/>
        </w:rPr>
        <w:t>clock ?</w:t>
      </w:r>
      <w:proofErr w:type="gramEnd"/>
    </w:p>
    <w:p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 xml:space="preserve">What information is displayed? </w:t>
      </w:r>
      <w:r>
        <w:tab/>
      </w:r>
    </w:p>
    <w:p w:rsidR="009239E1" w:rsidRDefault="009239E1" w:rsidP="00F95F90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>What i</w:t>
      </w:r>
      <w:r w:rsidR="004F4582">
        <w:t xml:space="preserve">nformation is being requested? </w:t>
      </w:r>
      <w:r w:rsidR="004F4582">
        <w:tab/>
      </w:r>
    </w:p>
    <w:p w:rsidR="009239E1" w:rsidRDefault="009239E1" w:rsidP="004F4582">
      <w:pPr>
        <w:pStyle w:val="BodyTextL50"/>
        <w:tabs>
          <w:tab w:val="right" w:leader="underscore" w:pos="10080"/>
        </w:tabs>
      </w:pPr>
      <w:r>
        <w:t xml:space="preserve">What would have been displayed if only the </w:t>
      </w:r>
      <w:r w:rsidRPr="00E50D12">
        <w:rPr>
          <w:b/>
        </w:rPr>
        <w:t>clock set</w:t>
      </w:r>
      <w:r>
        <w:t xml:space="preserve"> command had been </w:t>
      </w:r>
      <w:r w:rsidRPr="00F51F6E">
        <w:rPr>
          <w:noProof/>
        </w:rPr>
        <w:t>entered</w:t>
      </w:r>
      <w:r w:rsidR="00F51F6E">
        <w:rPr>
          <w:noProof/>
        </w:rPr>
        <w:t>,</w:t>
      </w:r>
      <w:r>
        <w:t xml:space="preserve"> and no request for help was ma</w:t>
      </w:r>
      <w:r w:rsidR="004F4582">
        <w:t xml:space="preserve">de by using the question mark? </w:t>
      </w:r>
      <w:r w:rsidR="004F4582" w:rsidRPr="004F4582">
        <w:tab/>
      </w:r>
    </w:p>
    <w:p w:rsidR="009239E1" w:rsidRDefault="009239E1" w:rsidP="005B4B1E">
      <w:pPr>
        <w:pStyle w:val="SubStepAlpha"/>
      </w:pPr>
      <w:r>
        <w:lastRenderedPageBreak/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proofErr w:type="gramStart"/>
      <w:r w:rsidR="00DD5285">
        <w:t>command</w:t>
      </w:r>
      <w:proofErr w:type="gramEnd"/>
      <w:r w:rsidR="00DD5285">
        <w:t xml:space="preserve">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w:rsidR="009239E1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w:rsidR="009239E1" w:rsidRDefault="009239E1" w:rsidP="005B4B1E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w:rsidR="009239E1" w:rsidRPr="009652E0" w:rsidRDefault="009239E1" w:rsidP="009652E0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w:rsidR="009239E1" w:rsidRPr="009652E0" w:rsidRDefault="009239E1" w:rsidP="009652E0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w:rsidR="009239E1" w:rsidRDefault="009239E1" w:rsidP="005B4B1E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w:rsidR="009239E1" w:rsidRPr="005B4B1E" w:rsidRDefault="009239E1" w:rsidP="005B4B1E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w:rsidR="009239E1" w:rsidRDefault="009239E1" w:rsidP="009239E1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w:rsidR="009239E1" w:rsidRDefault="0053313A" w:rsidP="005B4B1E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w:rsidR="009239E1" w:rsidRPr="00C07FD9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w:rsidR="009239E1" w:rsidRDefault="009239E1" w:rsidP="009239E1">
      <w:pPr>
        <w:pStyle w:val="SubStepAlpha"/>
      </w:pPr>
      <w:r>
        <w:t xml:space="preserve">The IOS provides various outputs for incorrect or incomplete commands. Continue to use the </w:t>
      </w:r>
      <w:r w:rsidR="00924BC0" w:rsidRP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w:rsidR="009239E1" w:rsidRDefault="009239E1" w:rsidP="009239E1">
      <w:pPr>
        <w:pStyle w:val="SubStepAlpha"/>
      </w:pPr>
      <w:r>
        <w:t>Issue the following command and record the messages</w:t>
      </w:r>
      <w:r w:rsidR="00DD5285">
        <w:t>:</w:t>
      </w:r>
    </w:p>
    <w:p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w:rsidR="009239E1" w:rsidRDefault="004F4582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was returned? </w:t>
      </w:r>
      <w:r>
        <w:tab/>
      </w:r>
    </w:p>
    <w:p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 xml:space="preserve">What information was returned? </w:t>
      </w:r>
      <w:r>
        <w:tab/>
      </w:r>
    </w:p>
    <w:p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w:rsidR="009239E1" w:rsidRDefault="004F4582" w:rsidP="005B4B1E">
      <w:pPr>
        <w:pStyle w:val="BodyTextL50"/>
      </w:pPr>
      <w:r>
        <w:t>What information was returned?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w:rsidR="009239E1" w:rsidRDefault="004F4582" w:rsidP="005B4B1E">
      <w:pPr>
        <w:pStyle w:val="BodyTextL50"/>
      </w:pPr>
      <w:r>
        <w:t>What information was returned?</w:t>
      </w:r>
    </w:p>
    <w:p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:rsidR="005B4B1E" w:rsidRDefault="005B4B1E" w:rsidP="005B4B1E">
      <w:pPr>
        <w:pStyle w:val="LabSection"/>
      </w:pPr>
      <w:r>
        <w:lastRenderedPageBreak/>
        <w:t>Suggested Scoring Rubric</w:t>
      </w:r>
    </w:p>
    <w:tbl>
      <w:tblPr>
        <w:tblStyle w:val="LabTableStyle"/>
        <w:tblW w:w="6929" w:type="dxa"/>
        <w:tblInd w:w="-1106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:rsidR="005B4B1E" w:rsidRDefault="005B4B1E" w:rsidP="00324AC5">
            <w:pPr>
              <w:pStyle w:val="TableHeading"/>
            </w:pPr>
            <w:r>
              <w:t>Activity Section</w:t>
            </w:r>
          </w:p>
        </w:tc>
        <w:tc>
          <w:tcPr>
            <w:tcW w:w="1526" w:type="dxa"/>
          </w:tcPr>
          <w:p w:rsidR="005B4B1E" w:rsidRDefault="005B4B1E" w:rsidP="00324AC5">
            <w:pPr>
              <w:pStyle w:val="TableHeading"/>
            </w:pPr>
            <w:r>
              <w:t>Question Location</w:t>
            </w:r>
          </w:p>
        </w:tc>
        <w:tc>
          <w:tcPr>
            <w:tcW w:w="1350" w:type="dxa"/>
          </w:tcPr>
          <w:p w:rsidR="005B4B1E" w:rsidRDefault="005B4B1E" w:rsidP="00324AC5">
            <w:pPr>
              <w:pStyle w:val="TableHeading"/>
            </w:pPr>
            <w:r>
              <w:t>Possible Points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Heading"/>
            </w:pPr>
            <w:r>
              <w:t>Earned Points</w:t>
            </w:r>
          </w:p>
        </w:tc>
      </w:tr>
      <w:tr w:rsidR="001B343B" w:rsidTr="00324AC5">
        <w:tc>
          <w:tcPr>
            <w:tcW w:w="2749" w:type="dxa"/>
            <w:vMerge w:val="restart"/>
            <w:vAlign w:val="top"/>
          </w:tcPr>
          <w:p w:rsidR="001B343B" w:rsidRDefault="001B343B" w:rsidP="00F51F6E">
            <w:pPr>
              <w:pStyle w:val="TableText"/>
            </w:pPr>
            <w:r w:rsidRPr="001B343B">
              <w:t>Part 1:</w:t>
            </w:r>
            <w:r w:rsidRPr="001B343B">
              <w:tab/>
            </w:r>
            <w:r w:rsidR="00F51F6E">
              <w:t xml:space="preserve">Establish </w:t>
            </w:r>
            <w:r w:rsidRPr="001B343B">
              <w:t>Basic Connections, Access the CLI</w:t>
            </w:r>
            <w:r w:rsidR="00F51F6E">
              <w:t>,</w:t>
            </w:r>
            <w:r w:rsidRPr="001B343B">
              <w:t xml:space="preserve"> and Explor</w:t>
            </w:r>
            <w:r w:rsidR="00F51F6E">
              <w:t>e</w:t>
            </w:r>
            <w:r w:rsidRPr="001B343B">
              <w:t xml:space="preserve"> Help</w:t>
            </w:r>
          </w:p>
        </w:tc>
        <w:tc>
          <w:tcPr>
            <w:tcW w:w="1526" w:type="dxa"/>
          </w:tcPr>
          <w:p w:rsidR="001B343B" w:rsidRDefault="00767ECE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1B343B" w:rsidRDefault="001B343B" w:rsidP="00324AC5">
            <w:pPr>
              <w:pStyle w:val="TableText"/>
              <w:jc w:val="center"/>
            </w:pPr>
          </w:p>
        </w:tc>
      </w:tr>
      <w:tr w:rsidR="001B343B" w:rsidTr="00324AC5">
        <w:tc>
          <w:tcPr>
            <w:tcW w:w="2749" w:type="dxa"/>
            <w:vMerge/>
          </w:tcPr>
          <w:p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Default="00767ECE" w:rsidP="00324AC5">
            <w:pPr>
              <w:pStyle w:val="TableText"/>
              <w:jc w:val="center"/>
            </w:pPr>
            <w:r>
              <w:t>Step 2d</w:t>
            </w:r>
          </w:p>
        </w:tc>
        <w:tc>
          <w:tcPr>
            <w:tcW w:w="1350" w:type="dxa"/>
          </w:tcPr>
          <w:p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1B343B" w:rsidRDefault="001B343B" w:rsidP="00324AC5">
            <w:pPr>
              <w:pStyle w:val="TableText"/>
              <w:jc w:val="center"/>
            </w:pPr>
          </w:p>
        </w:tc>
      </w:tr>
      <w:tr w:rsidR="001B343B" w:rsidTr="00324AC5">
        <w:tc>
          <w:tcPr>
            <w:tcW w:w="2749" w:type="dxa"/>
            <w:vMerge/>
          </w:tcPr>
          <w:p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Default="001B343B" w:rsidP="00324AC5">
            <w:pPr>
              <w:pStyle w:val="TableText"/>
              <w:jc w:val="center"/>
            </w:pPr>
            <w:r>
              <w:t>Step 3a</w:t>
            </w:r>
          </w:p>
        </w:tc>
        <w:tc>
          <w:tcPr>
            <w:tcW w:w="1350" w:type="dxa"/>
          </w:tcPr>
          <w:p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1B343B" w:rsidRDefault="001B343B" w:rsidP="00324AC5">
            <w:pPr>
              <w:pStyle w:val="TableText"/>
              <w:jc w:val="center"/>
            </w:pPr>
          </w:p>
        </w:tc>
      </w:tr>
      <w:tr w:rsidR="001B343B" w:rsidTr="00324AC5">
        <w:tc>
          <w:tcPr>
            <w:tcW w:w="2749" w:type="dxa"/>
            <w:vMerge/>
          </w:tcPr>
          <w:p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Default="001B343B" w:rsidP="00324AC5">
            <w:pPr>
              <w:pStyle w:val="TableText"/>
              <w:jc w:val="center"/>
            </w:pPr>
            <w:r>
              <w:t>Step 3b</w:t>
            </w:r>
          </w:p>
        </w:tc>
        <w:tc>
          <w:tcPr>
            <w:tcW w:w="1350" w:type="dxa"/>
          </w:tcPr>
          <w:p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1B343B" w:rsidRDefault="001B343B" w:rsidP="00324AC5">
            <w:pPr>
              <w:pStyle w:val="TableText"/>
              <w:jc w:val="center"/>
            </w:pPr>
          </w:p>
        </w:tc>
      </w:tr>
      <w:tr w:rsidR="001B343B" w:rsidTr="00324AC5">
        <w:tc>
          <w:tcPr>
            <w:tcW w:w="2749" w:type="dxa"/>
            <w:vMerge/>
          </w:tcPr>
          <w:p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Default="001B343B" w:rsidP="00324AC5">
            <w:pPr>
              <w:pStyle w:val="TableText"/>
              <w:jc w:val="center"/>
            </w:pPr>
            <w:r>
              <w:t>Step 3c</w:t>
            </w:r>
          </w:p>
        </w:tc>
        <w:tc>
          <w:tcPr>
            <w:tcW w:w="1350" w:type="dxa"/>
          </w:tcPr>
          <w:p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1B343B" w:rsidRDefault="001B343B" w:rsidP="00324AC5">
            <w:pPr>
              <w:pStyle w:val="TableText"/>
              <w:jc w:val="center"/>
            </w:pPr>
          </w:p>
        </w:tc>
      </w:tr>
      <w:tr w:rsidR="005B4B1E" w:rsidRPr="00777A98" w:rsidTr="00324AC5">
        <w:tc>
          <w:tcPr>
            <w:tcW w:w="4275" w:type="dxa"/>
            <w:gridSpan w:val="2"/>
          </w:tcPr>
          <w:p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1 Total</w:t>
            </w:r>
          </w:p>
        </w:tc>
        <w:tc>
          <w:tcPr>
            <w:tcW w:w="1350" w:type="dxa"/>
          </w:tcPr>
          <w:p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Tr="00324AC5">
        <w:tc>
          <w:tcPr>
            <w:tcW w:w="2749" w:type="dxa"/>
            <w:vMerge w:val="restart"/>
            <w:vAlign w:val="top"/>
          </w:tcPr>
          <w:p w:rsidR="009652E0" w:rsidRDefault="009652E0" w:rsidP="00F51F6E">
            <w:pPr>
              <w:pStyle w:val="TableText"/>
            </w:pPr>
            <w:r w:rsidRPr="001B343B">
              <w:t>Part 2:</w:t>
            </w:r>
            <w:r w:rsidRPr="001B343B">
              <w:tab/>
            </w:r>
            <w:r w:rsidR="00DD5285" w:rsidRPr="001B343B">
              <w:t>Explor</w:t>
            </w:r>
            <w:r w:rsidR="00F51F6E">
              <w:t>e</w:t>
            </w:r>
            <w:r w:rsidR="00DD5285" w:rsidRPr="001B343B">
              <w:t xml:space="preserve"> </w:t>
            </w:r>
            <w:r w:rsidRPr="001B343B">
              <w:t>EXEC Modes</w:t>
            </w: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Tr="00324AC5">
        <w:tc>
          <w:tcPr>
            <w:tcW w:w="2749" w:type="dxa"/>
            <w:vMerge/>
          </w:tcPr>
          <w:p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Tr="00324AC5">
        <w:tc>
          <w:tcPr>
            <w:tcW w:w="2749" w:type="dxa"/>
            <w:vMerge/>
          </w:tcPr>
          <w:p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Tr="00324AC5">
        <w:tc>
          <w:tcPr>
            <w:tcW w:w="2749" w:type="dxa"/>
            <w:vMerge/>
          </w:tcPr>
          <w:p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Tr="00324AC5">
        <w:tc>
          <w:tcPr>
            <w:tcW w:w="2749" w:type="dxa"/>
            <w:vMerge/>
          </w:tcPr>
          <w:p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2a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Tr="00324AC5">
        <w:tc>
          <w:tcPr>
            <w:tcW w:w="2749" w:type="dxa"/>
            <w:vMerge/>
          </w:tcPr>
          <w:p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9652E0" w:rsidRDefault="009652E0" w:rsidP="00324AC5">
            <w:pPr>
              <w:pStyle w:val="TableText"/>
              <w:jc w:val="center"/>
            </w:pPr>
          </w:p>
        </w:tc>
      </w:tr>
      <w:tr w:rsidR="009652E0" w:rsidRPr="00777A98" w:rsidTr="00324AC5">
        <w:tc>
          <w:tcPr>
            <w:tcW w:w="4275" w:type="dxa"/>
            <w:gridSpan w:val="2"/>
          </w:tcPr>
          <w:p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2 Total</w:t>
            </w:r>
          </w:p>
        </w:tc>
        <w:tc>
          <w:tcPr>
            <w:tcW w:w="1350" w:type="dxa"/>
          </w:tcPr>
          <w:p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304" w:type="dxa"/>
          </w:tcPr>
          <w:p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Tr="009652E0">
        <w:tc>
          <w:tcPr>
            <w:tcW w:w="2749" w:type="dxa"/>
            <w:vMerge w:val="restart"/>
            <w:vAlign w:val="top"/>
          </w:tcPr>
          <w:p w:rsidR="005B4B1E" w:rsidRDefault="009652E0" w:rsidP="00F51F6E">
            <w:pPr>
              <w:pStyle w:val="TableText"/>
            </w:pPr>
            <w:r w:rsidRPr="009652E0">
              <w:t>Part 3:</w:t>
            </w:r>
            <w:r w:rsidRPr="009652E0">
              <w:tab/>
              <w:t>Set the Clock</w:t>
            </w:r>
          </w:p>
        </w:tc>
        <w:tc>
          <w:tcPr>
            <w:tcW w:w="1526" w:type="dxa"/>
          </w:tcPr>
          <w:p w:rsidR="005B4B1E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Text"/>
              <w:jc w:val="center"/>
            </w:pPr>
          </w:p>
        </w:tc>
      </w:tr>
      <w:tr w:rsidR="005B4B1E" w:rsidTr="00324AC5">
        <w:tc>
          <w:tcPr>
            <w:tcW w:w="2749" w:type="dxa"/>
            <w:vMerge/>
          </w:tcPr>
          <w:p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Text"/>
              <w:jc w:val="center"/>
            </w:pPr>
          </w:p>
        </w:tc>
      </w:tr>
      <w:tr w:rsidR="005B4B1E" w:rsidTr="00324AC5">
        <w:tc>
          <w:tcPr>
            <w:tcW w:w="2749" w:type="dxa"/>
            <w:vMerge/>
          </w:tcPr>
          <w:p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Text"/>
              <w:jc w:val="center"/>
            </w:pPr>
          </w:p>
        </w:tc>
      </w:tr>
      <w:tr w:rsidR="005B4B1E" w:rsidTr="00324AC5">
        <w:tc>
          <w:tcPr>
            <w:tcW w:w="2749" w:type="dxa"/>
            <w:vMerge/>
          </w:tcPr>
          <w:p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Text"/>
              <w:jc w:val="center"/>
            </w:pPr>
          </w:p>
        </w:tc>
      </w:tr>
      <w:tr w:rsidR="005B4B1E" w:rsidTr="00324AC5">
        <w:tc>
          <w:tcPr>
            <w:tcW w:w="2749" w:type="dxa"/>
            <w:vMerge/>
          </w:tcPr>
          <w:p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:rsidR="005B4B1E" w:rsidRDefault="005B4B1E" w:rsidP="00324AC5">
            <w:pPr>
              <w:pStyle w:val="TableText"/>
              <w:jc w:val="center"/>
            </w:pPr>
          </w:p>
        </w:tc>
      </w:tr>
      <w:tr w:rsidR="005B4B1E" w:rsidRPr="00777A98" w:rsidTr="00324AC5">
        <w:tc>
          <w:tcPr>
            <w:tcW w:w="4275" w:type="dxa"/>
            <w:gridSpan w:val="2"/>
          </w:tcPr>
          <w:p w:rsidR="005B4B1E" w:rsidRPr="00777A98" w:rsidRDefault="005B4B1E" w:rsidP="009652E0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 xml:space="preserve">Part </w:t>
            </w:r>
            <w:r w:rsidR="009652E0">
              <w:rPr>
                <w:b/>
              </w:rPr>
              <w:t>3</w:t>
            </w:r>
            <w:r w:rsidRPr="00777A98">
              <w:rPr>
                <w:b/>
              </w:rPr>
              <w:t xml:space="preserve"> Total</w:t>
            </w:r>
          </w:p>
        </w:tc>
        <w:tc>
          <w:tcPr>
            <w:tcW w:w="1350" w:type="dxa"/>
          </w:tcPr>
          <w:p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777A98" w:rsidTr="00324AC5">
        <w:tc>
          <w:tcPr>
            <w:tcW w:w="4275" w:type="dxa"/>
            <w:gridSpan w:val="2"/>
          </w:tcPr>
          <w:p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acket Tracer Score</w:t>
            </w:r>
          </w:p>
        </w:tc>
        <w:tc>
          <w:tcPr>
            <w:tcW w:w="1350" w:type="dxa"/>
          </w:tcPr>
          <w:p w:rsidR="009652E0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304" w:type="dxa"/>
          </w:tcPr>
          <w:p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777A98" w:rsidTr="00324AC5">
        <w:tc>
          <w:tcPr>
            <w:tcW w:w="4275" w:type="dxa"/>
            <w:gridSpan w:val="2"/>
          </w:tcPr>
          <w:p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Total Score</w:t>
            </w:r>
          </w:p>
        </w:tc>
        <w:tc>
          <w:tcPr>
            <w:tcW w:w="1350" w:type="dxa"/>
          </w:tcPr>
          <w:p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4" w:type="dxa"/>
          </w:tcPr>
          <w:p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:rsidR="007A3B2A" w:rsidRPr="009239E1" w:rsidRDefault="007A3B2A" w:rsidP="009239E1"/>
    <w:sectPr w:rsidR="007A3B2A" w:rsidRPr="009239E1" w:rsidSect="004F4582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4680" w:rsidRDefault="003B4680" w:rsidP="0090659A">
      <w:pPr>
        <w:spacing w:after="0" w:line="240" w:lineRule="auto"/>
      </w:pPr>
      <w:r>
        <w:separator/>
      </w:r>
    </w:p>
    <w:p w:rsidR="003B4680" w:rsidRDefault="003B4680"/>
    <w:p w:rsidR="003B4680" w:rsidRDefault="003B4680"/>
    <w:p w:rsidR="003B4680" w:rsidRDefault="003B4680"/>
    <w:p w:rsidR="003B4680" w:rsidRDefault="003B4680"/>
  </w:endnote>
  <w:endnote w:type="continuationSeparator" w:id="0">
    <w:p w:rsidR="003B4680" w:rsidRDefault="003B4680" w:rsidP="0090659A">
      <w:pPr>
        <w:spacing w:after="0" w:line="240" w:lineRule="auto"/>
      </w:pPr>
      <w:r>
        <w:continuationSeparator/>
      </w:r>
    </w:p>
    <w:p w:rsidR="003B4680" w:rsidRDefault="003B4680"/>
    <w:p w:rsidR="003B4680" w:rsidRDefault="003B4680"/>
    <w:p w:rsidR="003B4680" w:rsidRDefault="003B4680"/>
    <w:p w:rsidR="003B4680" w:rsidRDefault="003B46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C94EC1">
      <w:rPr>
        <w:noProof/>
      </w:rPr>
      <w:t>2015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2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C94EC1">
      <w:rPr>
        <w:noProof/>
      </w:rPr>
      <w:t>2015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1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4680" w:rsidRDefault="003B4680" w:rsidP="0090659A">
      <w:pPr>
        <w:spacing w:after="0" w:line="240" w:lineRule="auto"/>
      </w:pPr>
      <w:r>
        <w:separator/>
      </w:r>
    </w:p>
    <w:p w:rsidR="003B4680" w:rsidRDefault="003B4680"/>
    <w:p w:rsidR="003B4680" w:rsidRDefault="003B4680"/>
    <w:p w:rsidR="003B4680" w:rsidRDefault="003B4680"/>
    <w:p w:rsidR="003B4680" w:rsidRDefault="003B4680"/>
  </w:footnote>
  <w:footnote w:type="continuationSeparator" w:id="0">
    <w:p w:rsidR="003B4680" w:rsidRDefault="003B4680" w:rsidP="0090659A">
      <w:pPr>
        <w:spacing w:after="0" w:line="240" w:lineRule="auto"/>
      </w:pPr>
      <w:r>
        <w:continuationSeparator/>
      </w:r>
    </w:p>
    <w:p w:rsidR="003B4680" w:rsidRDefault="003B4680"/>
    <w:p w:rsidR="003B4680" w:rsidRDefault="003B4680"/>
    <w:p w:rsidR="003B4680" w:rsidRDefault="003B4680"/>
    <w:p w:rsidR="003B4680" w:rsidRDefault="003B4680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A1724E" w:rsidP="00C52BA6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C4307" w:rsidRDefault="009239E1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63899859" wp14:editId="30A678F5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B617C"/>
    <w:rsid w:val="002C090C"/>
    <w:rsid w:val="002C0CAE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27B"/>
    <w:rsid w:val="003A19DC"/>
    <w:rsid w:val="003A1B45"/>
    <w:rsid w:val="003A4B44"/>
    <w:rsid w:val="003B4680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2708"/>
    <w:rsid w:val="004D3339"/>
    <w:rsid w:val="004D353F"/>
    <w:rsid w:val="004D36D7"/>
    <w:rsid w:val="004D682B"/>
    <w:rsid w:val="004E6152"/>
    <w:rsid w:val="004F344A"/>
    <w:rsid w:val="004F4582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94EC1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76CAC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0FAC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0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A1CB18-F3D2-4B0F-8BA8-2FC1F6C7E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177</Words>
  <Characters>671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Suk-yi Pennock</cp:lastModifiedBy>
  <cp:revision>5</cp:revision>
  <dcterms:created xsi:type="dcterms:W3CDTF">2015-07-23T16:30:00Z</dcterms:created>
  <dcterms:modified xsi:type="dcterms:W3CDTF">2015-07-23T20:21:00Z</dcterms:modified>
</cp:coreProperties>
</file>